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C50134" w14:textId="267BBFD9" w:rsidR="0017628A" w:rsidRPr="006D4A72" w:rsidRDefault="0017628A" w:rsidP="007F4D15">
      <w:pPr>
        <w:ind w:left="2880" w:firstLine="720"/>
        <w:rPr>
          <w:b/>
          <w:bCs/>
          <w:lang w:bidi="bn-IN"/>
        </w:rPr>
      </w:pPr>
      <w:r>
        <w:rPr>
          <w:b/>
          <w:bCs/>
          <w:lang w:bidi="bn-IN"/>
        </w:rPr>
        <w:t>Assignment 2</w:t>
      </w:r>
    </w:p>
    <w:p w14:paraId="60CC0F37" w14:textId="77777777" w:rsidR="0017628A" w:rsidRDefault="0017628A" w:rsidP="0017628A">
      <w:pPr>
        <w:rPr>
          <w:lang w:bidi="bn-IN"/>
        </w:rPr>
      </w:pPr>
    </w:p>
    <w:p w14:paraId="0F709D54" w14:textId="77777777" w:rsidR="0017628A" w:rsidRPr="00870AC8" w:rsidRDefault="0017628A" w:rsidP="0017628A">
      <w:pPr>
        <w:pStyle w:val="Title"/>
        <w:spacing w:after="0"/>
        <w:rPr>
          <w:rFonts w:asciiTheme="minorHAnsi" w:hAnsiTheme="minorHAnsi" w:cstheme="minorHAnsi"/>
          <w:color w:val="auto"/>
          <w:sz w:val="24"/>
        </w:rPr>
      </w:pPr>
      <w:r w:rsidRPr="00870AC8">
        <w:rPr>
          <w:rFonts w:asciiTheme="minorHAnsi" w:hAnsiTheme="minorHAnsi" w:cstheme="minorHAnsi"/>
          <w:color w:val="auto"/>
          <w:sz w:val="24"/>
        </w:rPr>
        <w:t>Course Information</w:t>
      </w:r>
    </w:p>
    <w:p w14:paraId="6E506C04" w14:textId="77777777" w:rsidR="0017628A" w:rsidRPr="00870AC8" w:rsidRDefault="0017628A" w:rsidP="0017628A">
      <w:pPr>
        <w:pStyle w:val="Title"/>
        <w:spacing w:after="0"/>
        <w:rPr>
          <w:rFonts w:asciiTheme="minorHAnsi" w:hAnsiTheme="minorHAnsi" w:cstheme="minorHAnsi"/>
          <w:b w:val="0"/>
          <w:color w:val="auto"/>
          <w:sz w:val="22"/>
        </w:rPr>
      </w:pPr>
      <w:r w:rsidRPr="00870AC8">
        <w:rPr>
          <w:rFonts w:asciiTheme="minorHAnsi" w:hAnsiTheme="minorHAnsi" w:cstheme="minorHAnsi"/>
          <w:b w:val="0"/>
          <w:color w:val="auto"/>
          <w:sz w:val="22"/>
        </w:rPr>
        <w:t>Course Title: Applications of Artificial Intelligence</w:t>
      </w:r>
    </w:p>
    <w:p w14:paraId="1E4CC0C1" w14:textId="77777777" w:rsidR="0017628A" w:rsidRPr="00870AC8" w:rsidRDefault="0017628A" w:rsidP="0017628A">
      <w:pPr>
        <w:pStyle w:val="Title"/>
        <w:spacing w:after="0"/>
        <w:rPr>
          <w:rFonts w:asciiTheme="minorHAnsi" w:hAnsiTheme="minorHAnsi" w:cstheme="minorHAnsi"/>
          <w:b w:val="0"/>
          <w:color w:val="auto"/>
          <w:sz w:val="22"/>
        </w:rPr>
      </w:pPr>
      <w:r w:rsidRPr="00870AC8">
        <w:rPr>
          <w:rFonts w:asciiTheme="minorHAnsi" w:hAnsiTheme="minorHAnsi" w:cstheme="minorHAnsi"/>
          <w:color w:val="auto"/>
          <w:sz w:val="22"/>
        </w:rPr>
        <w:t xml:space="preserve">Course Number </w:t>
      </w:r>
      <w:r w:rsidRPr="00870AC8">
        <w:rPr>
          <w:rFonts w:asciiTheme="minorHAnsi" w:hAnsiTheme="minorHAnsi" w:cstheme="minorHAnsi"/>
          <w:b w:val="0"/>
          <w:color w:val="auto"/>
          <w:sz w:val="22"/>
        </w:rPr>
        <w:t xml:space="preserve">EAI6010 </w:t>
      </w:r>
    </w:p>
    <w:p w14:paraId="018B63CA" w14:textId="77777777" w:rsidR="0017628A" w:rsidRPr="00870AC8" w:rsidRDefault="0017628A" w:rsidP="0017628A">
      <w:pPr>
        <w:pStyle w:val="Title"/>
        <w:spacing w:after="0"/>
        <w:rPr>
          <w:rFonts w:asciiTheme="minorHAnsi" w:hAnsiTheme="minorHAnsi" w:cstheme="minorHAnsi"/>
          <w:b w:val="0"/>
          <w:color w:val="auto"/>
          <w:sz w:val="22"/>
        </w:rPr>
      </w:pPr>
      <w:r w:rsidRPr="00870AC8">
        <w:rPr>
          <w:rFonts w:asciiTheme="minorHAnsi" w:hAnsiTheme="minorHAnsi" w:cstheme="minorHAnsi"/>
          <w:b w:val="0"/>
          <w:color w:val="auto"/>
          <w:sz w:val="22"/>
        </w:rPr>
        <w:t xml:space="preserve">Term and Year: </w:t>
      </w:r>
      <w:r>
        <w:rPr>
          <w:rFonts w:asciiTheme="minorHAnsi" w:hAnsiTheme="minorHAnsi" w:cstheme="minorHAnsi"/>
          <w:b w:val="0"/>
          <w:color w:val="auto"/>
          <w:sz w:val="22"/>
        </w:rPr>
        <w:t>Winter</w:t>
      </w:r>
      <w:r w:rsidRPr="00870AC8">
        <w:rPr>
          <w:rFonts w:asciiTheme="minorHAnsi" w:hAnsiTheme="minorHAnsi" w:cstheme="minorHAnsi"/>
          <w:b w:val="0"/>
          <w:color w:val="auto"/>
          <w:sz w:val="22"/>
        </w:rPr>
        <w:t xml:space="preserve"> Part B: </w:t>
      </w:r>
    </w:p>
    <w:p w14:paraId="5B7FEE49" w14:textId="77777777" w:rsidR="0017628A" w:rsidRPr="00870AC8" w:rsidRDefault="0017628A" w:rsidP="0017628A">
      <w:pPr>
        <w:pStyle w:val="Title"/>
        <w:spacing w:after="0"/>
        <w:rPr>
          <w:rFonts w:asciiTheme="minorHAnsi" w:hAnsiTheme="minorHAnsi" w:cstheme="minorHAnsi"/>
          <w:b w:val="0"/>
          <w:color w:val="auto"/>
          <w:sz w:val="22"/>
        </w:rPr>
      </w:pPr>
      <w:r w:rsidRPr="00870AC8">
        <w:rPr>
          <w:rFonts w:asciiTheme="minorHAnsi" w:hAnsiTheme="minorHAnsi" w:cstheme="minorHAnsi"/>
          <w:sz w:val="22"/>
        </w:rPr>
        <w:t>Start and End Dates:</w:t>
      </w:r>
      <w:r w:rsidRPr="00870AC8">
        <w:rPr>
          <w:rFonts w:asciiTheme="minorHAnsi" w:hAnsiTheme="minorHAnsi" w:cstheme="minorHAnsi"/>
          <w:b w:val="0"/>
          <w:color w:val="auto"/>
          <w:sz w:val="22"/>
        </w:rPr>
        <w:t xml:space="preserve"> </w:t>
      </w:r>
      <w:r w:rsidRPr="00870AC8">
        <w:rPr>
          <w:rFonts w:asciiTheme="minorHAnsi" w:hAnsiTheme="minorHAnsi" w:cstheme="minorHAnsi"/>
          <w:sz w:val="22"/>
        </w:rPr>
        <w:t>Start and End Dates:</w:t>
      </w:r>
      <w:r w:rsidRPr="00870AC8">
        <w:rPr>
          <w:rFonts w:asciiTheme="minorHAnsi" w:hAnsiTheme="minorHAnsi" w:cstheme="minorHAnsi"/>
          <w:b w:val="0"/>
          <w:color w:val="auto"/>
          <w:sz w:val="22"/>
        </w:rPr>
        <w:t xml:space="preserve"> </w:t>
      </w:r>
      <w:r>
        <w:rPr>
          <w:rFonts w:asciiTheme="minorHAnsi" w:hAnsiTheme="minorHAnsi" w:cstheme="minorHAnsi"/>
          <w:b w:val="0"/>
          <w:color w:val="auto"/>
          <w:sz w:val="22"/>
        </w:rPr>
        <w:t>March 2 – April 10, 2021</w:t>
      </w:r>
    </w:p>
    <w:p w14:paraId="55E53F4F" w14:textId="77777777" w:rsidR="0017628A" w:rsidRPr="00870AC8" w:rsidRDefault="0017628A" w:rsidP="0017628A">
      <w:pPr>
        <w:pStyle w:val="Title"/>
        <w:spacing w:after="0"/>
        <w:rPr>
          <w:rFonts w:asciiTheme="minorHAnsi" w:hAnsiTheme="minorHAnsi" w:cstheme="minorHAnsi"/>
          <w:b w:val="0"/>
          <w:color w:val="auto"/>
          <w:sz w:val="22"/>
        </w:rPr>
      </w:pPr>
    </w:p>
    <w:p w14:paraId="58ED28F1" w14:textId="747BBD79" w:rsidR="0017628A" w:rsidRDefault="0017628A" w:rsidP="0017628A">
      <w:pPr>
        <w:rPr>
          <w:sz w:val="22"/>
          <w:szCs w:val="22"/>
          <w:lang w:bidi="bn-IN"/>
        </w:rPr>
      </w:pPr>
      <w:r w:rsidRPr="006D4A72">
        <w:rPr>
          <w:sz w:val="22"/>
          <w:szCs w:val="22"/>
          <w:lang w:bidi="bn-IN"/>
        </w:rPr>
        <w:t>STUDENT NAME:</w:t>
      </w:r>
      <w:r>
        <w:rPr>
          <w:sz w:val="22"/>
          <w:szCs w:val="22"/>
          <w:lang w:bidi="bn-IN"/>
        </w:rPr>
        <w:t xml:space="preserve"> SHIVANI ADSAR</w:t>
      </w:r>
    </w:p>
    <w:p w14:paraId="4A20BC66" w14:textId="4C2B65FF" w:rsidR="0017628A" w:rsidRDefault="0017628A" w:rsidP="0017628A">
      <w:pPr>
        <w:rPr>
          <w:sz w:val="22"/>
          <w:szCs w:val="22"/>
          <w:lang w:bidi="bn-IN"/>
        </w:rPr>
      </w:pPr>
      <w:r>
        <w:rPr>
          <w:sz w:val="22"/>
          <w:szCs w:val="22"/>
          <w:lang w:bidi="bn-IN"/>
        </w:rPr>
        <w:t>NUID: 001399374</w:t>
      </w:r>
    </w:p>
    <w:p w14:paraId="1D488BD5" w14:textId="77777777" w:rsidR="0017628A" w:rsidRDefault="0017628A" w:rsidP="0017628A">
      <w:pPr>
        <w:rPr>
          <w:sz w:val="22"/>
          <w:szCs w:val="22"/>
          <w:lang w:bidi="bn-IN"/>
        </w:rPr>
      </w:pPr>
      <w:r>
        <w:rPr>
          <w:sz w:val="22"/>
          <w:szCs w:val="22"/>
          <w:lang w:bidi="bn-IN"/>
        </w:rPr>
        <w:t>ASSIGNMENT: 2</w:t>
      </w:r>
    </w:p>
    <w:p w14:paraId="6876C3A0" w14:textId="77777777" w:rsidR="00C93118" w:rsidRDefault="00C93118" w:rsidP="0017628A">
      <w:pPr>
        <w:rPr>
          <w:sz w:val="22"/>
          <w:szCs w:val="22"/>
          <w:lang w:bidi="bn-IN"/>
        </w:rPr>
      </w:pPr>
    </w:p>
    <w:p w14:paraId="3D760DAE" w14:textId="7AD56AFF" w:rsidR="0017628A" w:rsidRPr="007F4D15" w:rsidRDefault="00C93118" w:rsidP="007F4D15">
      <w:pPr>
        <w:ind w:left="2880" w:firstLine="720"/>
        <w:rPr>
          <w:b/>
          <w:bCs/>
          <w:lang w:bidi="bn-IN"/>
        </w:rPr>
      </w:pPr>
      <w:r w:rsidRPr="007F4D15">
        <w:rPr>
          <w:b/>
          <w:bCs/>
          <w:lang w:bidi="bn-IN"/>
        </w:rPr>
        <w:t>Analysis</w:t>
      </w:r>
    </w:p>
    <w:p w14:paraId="74F79557" w14:textId="77777777" w:rsidR="0017628A" w:rsidRPr="0017628A" w:rsidRDefault="0017628A" w:rsidP="0017628A">
      <w:pPr>
        <w:rPr>
          <w:u w:val="single"/>
          <w:lang w:bidi="bn-IN"/>
        </w:rPr>
      </w:pPr>
      <w:r w:rsidRPr="0017628A">
        <w:rPr>
          <w:u w:val="single"/>
          <w:lang w:bidi="bn-IN"/>
        </w:rPr>
        <w:t>Reading the CSV file</w:t>
      </w:r>
    </w:p>
    <w:p w14:paraId="59290F3C" w14:textId="33CC8CD3" w:rsidR="0017628A" w:rsidRDefault="0017628A" w:rsidP="0017628A">
      <w:pPr>
        <w:rPr>
          <w:lang w:bidi="bn-IN"/>
        </w:rPr>
      </w:pPr>
      <w:r>
        <w:rPr>
          <w:lang w:bidi="bn-IN"/>
        </w:rPr>
        <w:t xml:space="preserve">Some of the libraries like, </w:t>
      </w:r>
      <w:proofErr w:type="spellStart"/>
      <w:r>
        <w:rPr>
          <w:lang w:bidi="bn-IN"/>
        </w:rPr>
        <w:t>numpy</w:t>
      </w:r>
      <w:proofErr w:type="spellEnd"/>
      <w:r>
        <w:rPr>
          <w:lang w:bidi="bn-IN"/>
        </w:rPr>
        <w:t>, pandas, seaborn, matplotlib were used for data processing, performing mathematical calculations and creating plots.</w:t>
      </w:r>
    </w:p>
    <w:p w14:paraId="49434415" w14:textId="3497B3C5" w:rsidR="0017628A" w:rsidRDefault="0017628A" w:rsidP="0017628A">
      <w:pPr>
        <w:rPr>
          <w:lang w:bidi="bn-IN"/>
        </w:rPr>
      </w:pPr>
    </w:p>
    <w:p w14:paraId="3AD853C0" w14:textId="06CCF947" w:rsidR="0017628A" w:rsidRDefault="0017628A" w:rsidP="0017628A">
      <w:pPr>
        <w:rPr>
          <w:lang w:bidi="bn-IN"/>
        </w:rPr>
      </w:pPr>
      <w:r>
        <w:rPr>
          <w:noProof/>
        </w:rPr>
        <w:drawing>
          <wp:inline distT="0" distB="0" distL="0" distR="0" wp14:anchorId="7A72BDC0" wp14:editId="5257CA49">
            <wp:extent cx="5731510" cy="1162223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62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645C2" w14:textId="77777777" w:rsidR="0017628A" w:rsidRDefault="0017628A" w:rsidP="0017628A">
      <w:pPr>
        <w:pStyle w:val="ListParagraph"/>
        <w:rPr>
          <w:lang w:bidi="bn-IN"/>
        </w:rPr>
      </w:pPr>
      <w:r>
        <w:rPr>
          <w:lang w:bidi="bn-IN"/>
        </w:rPr>
        <w:t>Head Function: This was used to check the data present in the first 5 rows of the dataset</w:t>
      </w:r>
    </w:p>
    <w:p w14:paraId="086ED6F5" w14:textId="77777777" w:rsidR="0017628A" w:rsidRDefault="0017628A" w:rsidP="0017628A">
      <w:pPr>
        <w:pStyle w:val="ListParagraph"/>
        <w:rPr>
          <w:lang w:bidi="bn-IN"/>
        </w:rPr>
      </w:pPr>
      <w:r>
        <w:rPr>
          <w:noProof/>
        </w:rPr>
        <w:drawing>
          <wp:inline distT="0" distB="0" distL="0" distR="0" wp14:anchorId="1C10CC10" wp14:editId="4B714061">
            <wp:extent cx="5943600" cy="20535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92051" w14:textId="77777777" w:rsidR="0017628A" w:rsidRDefault="0017628A" w:rsidP="0017628A">
      <w:pPr>
        <w:pStyle w:val="ListParagraph"/>
        <w:rPr>
          <w:lang w:bidi="bn-IN"/>
        </w:rPr>
      </w:pPr>
    </w:p>
    <w:p w14:paraId="6D997673" w14:textId="77777777" w:rsidR="0017628A" w:rsidRDefault="0017628A" w:rsidP="0017628A">
      <w:pPr>
        <w:pStyle w:val="ListParagraph"/>
        <w:rPr>
          <w:lang w:bidi="bn-IN"/>
        </w:rPr>
      </w:pPr>
      <w:r>
        <w:rPr>
          <w:lang w:bidi="bn-IN"/>
        </w:rPr>
        <w:t xml:space="preserve">We analyzed the data present in the columns. </w:t>
      </w:r>
    </w:p>
    <w:p w14:paraId="33620E5E" w14:textId="77777777" w:rsidR="0017628A" w:rsidRDefault="0017628A" w:rsidP="0017628A">
      <w:pPr>
        <w:pStyle w:val="ListParagraph"/>
        <w:rPr>
          <w:lang w:bidi="bn-IN"/>
        </w:rPr>
      </w:pPr>
      <w:r>
        <w:rPr>
          <w:noProof/>
        </w:rPr>
        <w:drawing>
          <wp:inline distT="0" distB="0" distL="0" distR="0" wp14:anchorId="52BF966A" wp14:editId="1AFA3DCC">
            <wp:extent cx="5943600" cy="15532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DF7E6" w14:textId="77777777" w:rsidR="0017628A" w:rsidRDefault="0017628A" w:rsidP="0017628A">
      <w:pPr>
        <w:pStyle w:val="ListParagraph"/>
        <w:rPr>
          <w:lang w:bidi="bn-IN"/>
        </w:rPr>
      </w:pPr>
      <w:r>
        <w:rPr>
          <w:lang w:bidi="bn-IN"/>
        </w:rPr>
        <w:t>Further, we checked the data types of all the columns in the dataset</w:t>
      </w:r>
    </w:p>
    <w:p w14:paraId="1FAC24E6" w14:textId="77777777" w:rsidR="0017628A" w:rsidRDefault="0017628A" w:rsidP="0017628A">
      <w:pPr>
        <w:pStyle w:val="ListParagraph"/>
        <w:rPr>
          <w:lang w:bidi="bn-IN"/>
        </w:rPr>
      </w:pPr>
      <w:r>
        <w:rPr>
          <w:noProof/>
        </w:rPr>
        <w:lastRenderedPageBreak/>
        <w:drawing>
          <wp:inline distT="0" distB="0" distL="0" distR="0" wp14:anchorId="0D21740F" wp14:editId="576E18B9">
            <wp:extent cx="1828800" cy="23637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51950" cy="2393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04613" w14:textId="77777777" w:rsidR="0017628A" w:rsidRDefault="0017628A" w:rsidP="0017628A">
      <w:pPr>
        <w:pStyle w:val="ListParagraph"/>
        <w:rPr>
          <w:lang w:bidi="bn-IN"/>
        </w:rPr>
      </w:pPr>
      <w:r>
        <w:rPr>
          <w:lang w:bidi="bn-IN"/>
        </w:rPr>
        <w:t>The variable ‘Total Charges’ was converted to the numerical data type</w:t>
      </w:r>
    </w:p>
    <w:p w14:paraId="4D5D1B6C" w14:textId="77777777" w:rsidR="0017628A" w:rsidRDefault="0017628A" w:rsidP="0017628A">
      <w:pPr>
        <w:pStyle w:val="ListParagraph"/>
        <w:rPr>
          <w:lang w:bidi="bn-IN"/>
        </w:rPr>
      </w:pPr>
      <w:r>
        <w:rPr>
          <w:noProof/>
        </w:rPr>
        <w:drawing>
          <wp:inline distT="0" distB="0" distL="0" distR="0" wp14:anchorId="35B750AB" wp14:editId="549E7355">
            <wp:extent cx="3760815" cy="30327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71301" cy="3041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1D3E2" w14:textId="77777777" w:rsidR="0017628A" w:rsidRDefault="0017628A" w:rsidP="0017628A">
      <w:pPr>
        <w:pStyle w:val="ListParagraph"/>
        <w:rPr>
          <w:lang w:bidi="bn-IN"/>
        </w:rPr>
      </w:pPr>
    </w:p>
    <w:p w14:paraId="635A29D1" w14:textId="77777777" w:rsidR="0017628A" w:rsidRDefault="0017628A" w:rsidP="0017628A">
      <w:pPr>
        <w:pStyle w:val="ListParagraph"/>
        <w:rPr>
          <w:lang w:bidi="bn-IN"/>
        </w:rPr>
      </w:pPr>
      <w:r>
        <w:rPr>
          <w:lang w:bidi="bn-IN"/>
        </w:rPr>
        <w:t>Moreover, we removed the missing values and then, converted the ‘Churn’ target variable into binary values.</w:t>
      </w:r>
    </w:p>
    <w:p w14:paraId="150310EB" w14:textId="77777777" w:rsidR="0017628A" w:rsidRDefault="0017628A" w:rsidP="0017628A">
      <w:pPr>
        <w:pStyle w:val="ListParagraph"/>
        <w:rPr>
          <w:lang w:bidi="bn-IN"/>
        </w:rPr>
      </w:pPr>
      <w:r>
        <w:rPr>
          <w:noProof/>
        </w:rPr>
        <w:drawing>
          <wp:inline distT="0" distB="0" distL="0" distR="0" wp14:anchorId="5DBB5B18" wp14:editId="77A2920A">
            <wp:extent cx="5943600" cy="23120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CC09E" w14:textId="77777777" w:rsidR="0017628A" w:rsidRDefault="0017628A" w:rsidP="0017628A">
      <w:pPr>
        <w:pStyle w:val="ListParagraph"/>
        <w:rPr>
          <w:lang w:bidi="bn-IN"/>
        </w:rPr>
      </w:pPr>
    </w:p>
    <w:p w14:paraId="4B663E8C" w14:textId="77777777" w:rsidR="0017628A" w:rsidRDefault="0017628A" w:rsidP="0017628A">
      <w:pPr>
        <w:pStyle w:val="ListParagraph"/>
        <w:rPr>
          <w:lang w:bidi="bn-IN"/>
        </w:rPr>
      </w:pPr>
      <w:r>
        <w:rPr>
          <w:lang w:bidi="bn-IN"/>
        </w:rPr>
        <w:lastRenderedPageBreak/>
        <w:t>Further, we performed scaling to improve the accuracy, using normalization and standardization.</w:t>
      </w:r>
    </w:p>
    <w:p w14:paraId="2C7A4FD6" w14:textId="77777777" w:rsidR="0017628A" w:rsidRDefault="0017628A" w:rsidP="0017628A">
      <w:pPr>
        <w:pStyle w:val="ListParagraph"/>
        <w:rPr>
          <w:lang w:bidi="bn-IN"/>
        </w:rPr>
      </w:pPr>
      <w:r>
        <w:rPr>
          <w:noProof/>
        </w:rPr>
        <w:drawing>
          <wp:inline distT="0" distB="0" distL="0" distR="0" wp14:anchorId="32C9802C" wp14:editId="7746D93E">
            <wp:extent cx="5943600" cy="12649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58973" w14:textId="77777777" w:rsidR="0017628A" w:rsidRDefault="0017628A" w:rsidP="0017628A">
      <w:pPr>
        <w:pStyle w:val="ListParagraph"/>
        <w:rPr>
          <w:lang w:bidi="bn-IN"/>
        </w:rPr>
      </w:pPr>
    </w:p>
    <w:p w14:paraId="4B86F045" w14:textId="77777777" w:rsidR="0017628A" w:rsidRPr="005E7B85" w:rsidRDefault="0017628A" w:rsidP="0017628A">
      <w:pPr>
        <w:pStyle w:val="ListParagraph"/>
        <w:rPr>
          <w:b/>
          <w:bCs/>
          <w:lang w:bidi="bn-IN"/>
        </w:rPr>
      </w:pPr>
      <w:r w:rsidRPr="005E7B85">
        <w:rPr>
          <w:b/>
          <w:bCs/>
          <w:lang w:bidi="bn-IN"/>
        </w:rPr>
        <w:t>Logistic Regression</w:t>
      </w:r>
    </w:p>
    <w:p w14:paraId="12BC6BB3" w14:textId="77777777" w:rsidR="0017628A" w:rsidRDefault="0017628A" w:rsidP="0017628A">
      <w:pPr>
        <w:pStyle w:val="ListParagraph"/>
        <w:rPr>
          <w:lang w:bidi="bn-IN"/>
        </w:rPr>
      </w:pPr>
      <w:r>
        <w:rPr>
          <w:lang w:bidi="bn-IN"/>
        </w:rPr>
        <w:t>The data was split into ‘Test’ and ‘Train’ datasets for model building, with 30% in the Test data and 70 % in the Training data.</w:t>
      </w:r>
    </w:p>
    <w:p w14:paraId="617C6354" w14:textId="77777777" w:rsidR="0017628A" w:rsidRDefault="0017628A" w:rsidP="0017628A">
      <w:pPr>
        <w:pStyle w:val="ListParagraph"/>
        <w:rPr>
          <w:lang w:bidi="bn-IN"/>
        </w:rPr>
      </w:pPr>
      <w:r>
        <w:rPr>
          <w:lang w:bidi="bn-IN"/>
        </w:rPr>
        <w:t>We used logistic regression function to perform logistic regression on our model.</w:t>
      </w:r>
    </w:p>
    <w:p w14:paraId="7BFB7B48" w14:textId="77777777" w:rsidR="0017628A" w:rsidRDefault="0017628A" w:rsidP="0017628A">
      <w:pPr>
        <w:pStyle w:val="ListParagraph"/>
        <w:rPr>
          <w:lang w:bidi="bn-IN"/>
        </w:rPr>
      </w:pPr>
      <w:r>
        <w:rPr>
          <w:noProof/>
        </w:rPr>
        <w:drawing>
          <wp:inline distT="0" distB="0" distL="0" distR="0" wp14:anchorId="740927BD" wp14:editId="1E46868E">
            <wp:extent cx="5943600" cy="9271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57D54" w14:textId="77777777" w:rsidR="0017628A" w:rsidRDefault="0017628A" w:rsidP="0017628A">
      <w:pPr>
        <w:pStyle w:val="ListParagraph"/>
        <w:rPr>
          <w:lang w:bidi="bn-IN"/>
        </w:rPr>
      </w:pPr>
    </w:p>
    <w:p w14:paraId="4295E93D" w14:textId="77777777" w:rsidR="0017628A" w:rsidRDefault="0017628A" w:rsidP="0017628A">
      <w:pPr>
        <w:pStyle w:val="ListParagraph"/>
        <w:rPr>
          <w:lang w:bidi="bn-IN"/>
        </w:rPr>
      </w:pPr>
      <w:r>
        <w:rPr>
          <w:lang w:bidi="bn-IN"/>
        </w:rPr>
        <w:t>The accuracy of the logistic regression model was predicted to be 80.56 %.</w:t>
      </w:r>
    </w:p>
    <w:p w14:paraId="0C21AE64" w14:textId="77777777" w:rsidR="0017628A" w:rsidRDefault="0017628A" w:rsidP="0017628A">
      <w:pPr>
        <w:pStyle w:val="ListParagraph"/>
        <w:rPr>
          <w:lang w:bidi="bn-IN"/>
        </w:rPr>
      </w:pPr>
      <w:r>
        <w:rPr>
          <w:noProof/>
        </w:rPr>
        <w:drawing>
          <wp:inline distT="0" distB="0" distL="0" distR="0" wp14:anchorId="12A4CA09" wp14:editId="56E76394">
            <wp:extent cx="4884420" cy="12079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07387" cy="121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BF505" w14:textId="77777777" w:rsidR="0017628A" w:rsidRDefault="0017628A" w:rsidP="0017628A">
      <w:pPr>
        <w:pStyle w:val="ListParagraph"/>
        <w:rPr>
          <w:lang w:bidi="bn-IN"/>
        </w:rPr>
      </w:pPr>
    </w:p>
    <w:p w14:paraId="48636741" w14:textId="77777777" w:rsidR="0017628A" w:rsidRDefault="0017628A" w:rsidP="0017628A">
      <w:pPr>
        <w:pStyle w:val="ListParagraph"/>
        <w:rPr>
          <w:b/>
          <w:bCs/>
          <w:lang w:bidi="bn-IN"/>
        </w:rPr>
      </w:pPr>
      <w:r w:rsidRPr="005E7B85">
        <w:rPr>
          <w:b/>
          <w:bCs/>
          <w:lang w:bidi="bn-IN"/>
        </w:rPr>
        <w:t>Random Forest</w:t>
      </w:r>
    </w:p>
    <w:p w14:paraId="287D096D" w14:textId="77777777" w:rsidR="0017628A" w:rsidRPr="005E7B85" w:rsidRDefault="0017628A" w:rsidP="0017628A">
      <w:pPr>
        <w:pStyle w:val="ListParagraph"/>
        <w:rPr>
          <w:lang w:bidi="bn-IN"/>
        </w:rPr>
      </w:pPr>
      <w:r>
        <w:rPr>
          <w:lang w:bidi="bn-IN"/>
        </w:rPr>
        <w:t xml:space="preserve">We used the </w:t>
      </w:r>
      <w:proofErr w:type="spellStart"/>
      <w:r>
        <w:rPr>
          <w:lang w:bidi="bn-IN"/>
        </w:rPr>
        <w:t>RandomForestClassifier</w:t>
      </w:r>
      <w:proofErr w:type="spellEnd"/>
      <w:r>
        <w:rPr>
          <w:lang w:bidi="bn-IN"/>
        </w:rPr>
        <w:t xml:space="preserve"> () function to implement and build the model on data. </w:t>
      </w:r>
      <w:r>
        <w:rPr>
          <w:lang w:bidi="bn-IN"/>
        </w:rPr>
        <w:br/>
        <w:t>Further, we predicted the accuracy of the model on test data to be 77.32 %.</w:t>
      </w:r>
    </w:p>
    <w:p w14:paraId="5FDF58C9" w14:textId="77777777" w:rsidR="0017628A" w:rsidRPr="005E7B85" w:rsidRDefault="0017628A" w:rsidP="0017628A">
      <w:pPr>
        <w:pStyle w:val="ListParagraph"/>
        <w:rPr>
          <w:b/>
          <w:bCs/>
          <w:lang w:bidi="bn-IN"/>
        </w:rPr>
      </w:pPr>
      <w:r>
        <w:rPr>
          <w:noProof/>
        </w:rPr>
        <w:drawing>
          <wp:inline distT="0" distB="0" distL="0" distR="0" wp14:anchorId="05E41A55" wp14:editId="1AD2E222">
            <wp:extent cx="5943600" cy="17983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E0E15" w14:textId="77777777" w:rsidR="0017628A" w:rsidRDefault="0017628A" w:rsidP="0017628A">
      <w:pPr>
        <w:pStyle w:val="ListParagraph"/>
        <w:rPr>
          <w:b/>
          <w:bCs/>
          <w:lang w:bidi="bn-IN"/>
        </w:rPr>
      </w:pPr>
      <w:r w:rsidRPr="00996529">
        <w:rPr>
          <w:b/>
          <w:bCs/>
          <w:lang w:bidi="bn-IN"/>
        </w:rPr>
        <w:t>Support Vector Machine</w:t>
      </w:r>
    </w:p>
    <w:p w14:paraId="314F0728" w14:textId="77777777" w:rsidR="0017628A" w:rsidRPr="00996529" w:rsidRDefault="0017628A" w:rsidP="0017628A">
      <w:pPr>
        <w:pStyle w:val="ListParagraph"/>
        <w:rPr>
          <w:lang w:bidi="bn-IN"/>
        </w:rPr>
      </w:pPr>
      <w:r>
        <w:rPr>
          <w:lang w:bidi="bn-IN"/>
        </w:rPr>
        <w:t>We have used the SVC () function for building the Support Vector Machine classifier, and the accuracy was predicted to be 82.08 %.</w:t>
      </w:r>
    </w:p>
    <w:p w14:paraId="3FD266F8" w14:textId="77777777" w:rsidR="0017628A" w:rsidRDefault="0017628A" w:rsidP="0017628A">
      <w:pPr>
        <w:pStyle w:val="ListParagraph"/>
        <w:rPr>
          <w:b/>
          <w:bCs/>
          <w:lang w:bidi="bn-IN"/>
        </w:rPr>
      </w:pPr>
      <w:r>
        <w:rPr>
          <w:noProof/>
        </w:rPr>
        <w:lastRenderedPageBreak/>
        <w:drawing>
          <wp:inline distT="0" distB="0" distL="0" distR="0" wp14:anchorId="2739EF1F" wp14:editId="749737A6">
            <wp:extent cx="5943600" cy="15436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4FEFB" w14:textId="77777777" w:rsidR="0017628A" w:rsidRDefault="0017628A" w:rsidP="0017628A">
      <w:pPr>
        <w:pStyle w:val="ListParagraph"/>
        <w:rPr>
          <w:b/>
          <w:bCs/>
          <w:lang w:bidi="bn-IN"/>
        </w:rPr>
      </w:pPr>
      <w:r>
        <w:rPr>
          <w:b/>
          <w:bCs/>
          <w:lang w:bidi="bn-IN"/>
        </w:rPr>
        <w:t>Hyperparameter Tuning for Logistic Regression</w:t>
      </w:r>
    </w:p>
    <w:p w14:paraId="71769036" w14:textId="77777777" w:rsidR="0017628A" w:rsidRPr="003B20DA" w:rsidRDefault="0017628A" w:rsidP="0017628A">
      <w:pPr>
        <w:pStyle w:val="ListParagraph"/>
        <w:spacing w:line="360" w:lineRule="auto"/>
        <w:rPr>
          <w:lang w:bidi="bn-IN"/>
        </w:rPr>
      </w:pPr>
      <w:r>
        <w:rPr>
          <w:lang w:bidi="bn-IN"/>
        </w:rPr>
        <w:t>The Hyperparameter Tuning was performed on the logistic regression model and the accuracy was predicted to be 81.94 %.</w:t>
      </w:r>
    </w:p>
    <w:p w14:paraId="6C876E30" w14:textId="77777777" w:rsidR="0017628A" w:rsidRDefault="0017628A" w:rsidP="0017628A">
      <w:pPr>
        <w:pStyle w:val="ListParagraph"/>
        <w:rPr>
          <w:lang w:bidi="bn-IN"/>
        </w:rPr>
      </w:pPr>
      <w:r>
        <w:rPr>
          <w:noProof/>
        </w:rPr>
        <w:drawing>
          <wp:inline distT="0" distB="0" distL="0" distR="0" wp14:anchorId="683ECEC4" wp14:editId="4C8F31F5">
            <wp:extent cx="3756660" cy="3712913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70223" cy="3726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B09F8" w14:textId="77777777" w:rsidR="0017628A" w:rsidRDefault="0017628A" w:rsidP="0017628A">
      <w:pPr>
        <w:pStyle w:val="ListParagraph"/>
        <w:rPr>
          <w:b/>
          <w:bCs/>
          <w:lang w:bidi="bn-IN"/>
        </w:rPr>
      </w:pPr>
      <w:r w:rsidRPr="000933B8">
        <w:rPr>
          <w:b/>
          <w:bCs/>
          <w:lang w:bidi="bn-IN"/>
        </w:rPr>
        <w:t>Hyperparameter Tuning for Random Forest</w:t>
      </w:r>
    </w:p>
    <w:p w14:paraId="30DA438A" w14:textId="77777777" w:rsidR="0017628A" w:rsidRPr="003B20DA" w:rsidRDefault="0017628A" w:rsidP="0017628A">
      <w:pPr>
        <w:pStyle w:val="ListParagraph"/>
        <w:spacing w:line="360" w:lineRule="auto"/>
        <w:rPr>
          <w:lang w:bidi="bn-IN"/>
        </w:rPr>
      </w:pPr>
      <w:r>
        <w:rPr>
          <w:lang w:bidi="bn-IN"/>
        </w:rPr>
        <w:t>The Hyperparameter Tuning was performed on the Random Forest model and the accuracy was predicted to be 74.05 %.</w:t>
      </w:r>
    </w:p>
    <w:p w14:paraId="405DD3CF" w14:textId="77777777" w:rsidR="0017628A" w:rsidRDefault="0017628A" w:rsidP="0017628A">
      <w:pPr>
        <w:pStyle w:val="ListParagraph"/>
        <w:rPr>
          <w:b/>
          <w:bCs/>
          <w:lang w:bidi="bn-IN"/>
        </w:rPr>
      </w:pPr>
    </w:p>
    <w:p w14:paraId="6A937B65" w14:textId="77777777" w:rsidR="0017628A" w:rsidRPr="000933B8" w:rsidRDefault="0017628A" w:rsidP="0017628A">
      <w:pPr>
        <w:rPr>
          <w:lang w:bidi="bn-IN"/>
        </w:rPr>
      </w:pPr>
    </w:p>
    <w:p w14:paraId="36F1D1AB" w14:textId="77777777" w:rsidR="0017628A" w:rsidRDefault="0017628A" w:rsidP="0017628A">
      <w:pPr>
        <w:pStyle w:val="ListParagraph"/>
        <w:rPr>
          <w:lang w:bidi="bn-IN"/>
        </w:rPr>
      </w:pPr>
      <w:r>
        <w:rPr>
          <w:noProof/>
        </w:rPr>
        <w:lastRenderedPageBreak/>
        <w:drawing>
          <wp:inline distT="0" distB="0" distL="0" distR="0" wp14:anchorId="2C7C6E67" wp14:editId="3CA43C8F">
            <wp:extent cx="4456865" cy="2545080"/>
            <wp:effectExtent l="0" t="0" r="127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75773" cy="2555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57040" w14:textId="77777777" w:rsidR="0017628A" w:rsidRDefault="0017628A" w:rsidP="0017628A">
      <w:pPr>
        <w:pStyle w:val="ListParagraph"/>
        <w:rPr>
          <w:lang w:bidi="bn-IN"/>
        </w:rPr>
      </w:pPr>
    </w:p>
    <w:p w14:paraId="49B02D01" w14:textId="77777777" w:rsidR="0017628A" w:rsidRDefault="0017628A" w:rsidP="0017628A">
      <w:pPr>
        <w:pStyle w:val="ListParagraph"/>
        <w:rPr>
          <w:lang w:bidi="bn-IN"/>
        </w:rPr>
      </w:pPr>
      <w:r>
        <w:rPr>
          <w:noProof/>
        </w:rPr>
        <w:drawing>
          <wp:inline distT="0" distB="0" distL="0" distR="0" wp14:anchorId="03B41D4F" wp14:editId="2FD50DA2">
            <wp:extent cx="4435607" cy="3474085"/>
            <wp:effectExtent l="0" t="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47092" cy="3483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B4C9E" w14:textId="77777777" w:rsidR="0017628A" w:rsidRDefault="0017628A" w:rsidP="0017628A">
      <w:pPr>
        <w:pStyle w:val="ListParagraph"/>
        <w:rPr>
          <w:lang w:bidi="bn-IN"/>
        </w:rPr>
      </w:pPr>
    </w:p>
    <w:p w14:paraId="5A77074A" w14:textId="77777777" w:rsidR="0017628A" w:rsidRPr="000933B8" w:rsidRDefault="0017628A" w:rsidP="0017628A">
      <w:pPr>
        <w:pStyle w:val="ListParagraph"/>
        <w:rPr>
          <w:lang w:bidi="bn-IN"/>
        </w:rPr>
      </w:pPr>
      <w:r>
        <w:rPr>
          <w:noProof/>
        </w:rPr>
        <w:drawing>
          <wp:inline distT="0" distB="0" distL="0" distR="0" wp14:anchorId="1B78C098" wp14:editId="0281384D">
            <wp:extent cx="5943600" cy="1447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F7D13" w14:textId="77777777" w:rsidR="0017628A" w:rsidRDefault="0017628A" w:rsidP="0017628A">
      <w:pPr>
        <w:pStyle w:val="ListParagraph"/>
        <w:rPr>
          <w:lang w:bidi="bn-IN"/>
        </w:rPr>
      </w:pPr>
    </w:p>
    <w:p w14:paraId="214DF78E" w14:textId="77777777" w:rsidR="0017628A" w:rsidRDefault="0017628A" w:rsidP="0017628A">
      <w:pPr>
        <w:pStyle w:val="ListParagraph"/>
        <w:rPr>
          <w:b/>
          <w:bCs/>
          <w:lang w:bidi="bn-IN"/>
        </w:rPr>
      </w:pPr>
      <w:r w:rsidRPr="000A0D55">
        <w:rPr>
          <w:b/>
          <w:bCs/>
          <w:lang w:bidi="bn-IN"/>
        </w:rPr>
        <w:t>Feature Engineering</w:t>
      </w:r>
    </w:p>
    <w:p w14:paraId="471EB829" w14:textId="77777777" w:rsidR="0017628A" w:rsidRPr="000A0D55" w:rsidRDefault="0017628A" w:rsidP="0017628A">
      <w:pPr>
        <w:pStyle w:val="ListParagraph"/>
        <w:rPr>
          <w:lang w:bidi="bn-IN"/>
        </w:rPr>
      </w:pPr>
      <w:r>
        <w:rPr>
          <w:lang w:bidi="bn-IN"/>
        </w:rPr>
        <w:t>The train and test was separated on the Churn variable.</w:t>
      </w:r>
    </w:p>
    <w:p w14:paraId="008BD1DE" w14:textId="77777777" w:rsidR="0017628A" w:rsidRDefault="0017628A" w:rsidP="0017628A">
      <w:pPr>
        <w:pStyle w:val="ListParagraph"/>
        <w:rPr>
          <w:b/>
          <w:bCs/>
          <w:lang w:bidi="bn-IN"/>
        </w:rPr>
      </w:pPr>
      <w:r>
        <w:rPr>
          <w:noProof/>
        </w:rPr>
        <w:lastRenderedPageBreak/>
        <w:drawing>
          <wp:inline distT="0" distB="0" distL="0" distR="0" wp14:anchorId="3259947A" wp14:editId="31A1D022">
            <wp:extent cx="4048125" cy="7239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BEB62" w14:textId="77777777" w:rsidR="0017628A" w:rsidRPr="0017628A" w:rsidRDefault="0017628A" w:rsidP="0017628A">
      <w:pPr>
        <w:rPr>
          <w:b/>
          <w:bCs/>
          <w:lang w:bidi="bn-IN"/>
        </w:rPr>
      </w:pPr>
    </w:p>
    <w:p w14:paraId="64E1F6D3" w14:textId="77777777" w:rsidR="0017628A" w:rsidRPr="00AB71CA" w:rsidRDefault="0017628A" w:rsidP="0017628A">
      <w:pPr>
        <w:pStyle w:val="ListParagraph"/>
        <w:rPr>
          <w:lang w:bidi="bn-IN"/>
        </w:rPr>
      </w:pPr>
      <w:r>
        <w:rPr>
          <w:lang w:bidi="bn-IN"/>
        </w:rPr>
        <w:t>We checked the data present in train dataset by using the head() function.</w:t>
      </w:r>
    </w:p>
    <w:p w14:paraId="4BC6EFE4" w14:textId="77777777" w:rsidR="0017628A" w:rsidRDefault="0017628A" w:rsidP="0017628A">
      <w:pPr>
        <w:pStyle w:val="ListParagraph"/>
        <w:rPr>
          <w:b/>
          <w:bCs/>
          <w:lang w:bidi="bn-IN"/>
        </w:rPr>
      </w:pPr>
    </w:p>
    <w:p w14:paraId="29EDE59B" w14:textId="77777777" w:rsidR="0017628A" w:rsidRDefault="0017628A" w:rsidP="0017628A">
      <w:pPr>
        <w:pStyle w:val="ListParagraph"/>
        <w:rPr>
          <w:b/>
          <w:bCs/>
          <w:lang w:bidi="bn-IN"/>
        </w:rPr>
      </w:pPr>
      <w:r>
        <w:rPr>
          <w:noProof/>
        </w:rPr>
        <w:drawing>
          <wp:inline distT="0" distB="0" distL="0" distR="0" wp14:anchorId="27BA8198" wp14:editId="390A6482">
            <wp:extent cx="5943600" cy="14287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E34BD" w14:textId="77777777" w:rsidR="0017628A" w:rsidRDefault="0017628A" w:rsidP="0017628A">
      <w:pPr>
        <w:pStyle w:val="ListParagraph"/>
        <w:rPr>
          <w:b/>
          <w:bCs/>
          <w:lang w:bidi="bn-IN"/>
        </w:rPr>
      </w:pPr>
    </w:p>
    <w:p w14:paraId="388A10CD" w14:textId="77777777" w:rsidR="0017628A" w:rsidRDefault="0017628A" w:rsidP="0017628A">
      <w:pPr>
        <w:pStyle w:val="ListParagraph"/>
        <w:rPr>
          <w:b/>
          <w:bCs/>
          <w:lang w:bidi="bn-IN"/>
        </w:rPr>
      </w:pPr>
      <w:r>
        <w:rPr>
          <w:noProof/>
        </w:rPr>
        <w:drawing>
          <wp:inline distT="0" distB="0" distL="0" distR="0" wp14:anchorId="5EBEA338" wp14:editId="52888CEF">
            <wp:extent cx="5943600" cy="10763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34FA8" w14:textId="77777777" w:rsidR="0017628A" w:rsidRDefault="0017628A" w:rsidP="0017628A">
      <w:pPr>
        <w:pStyle w:val="ListParagraph"/>
        <w:rPr>
          <w:b/>
          <w:bCs/>
          <w:lang w:bidi="bn-IN"/>
        </w:rPr>
      </w:pPr>
      <w:r>
        <w:rPr>
          <w:noProof/>
        </w:rPr>
        <w:drawing>
          <wp:inline distT="0" distB="0" distL="0" distR="0" wp14:anchorId="5B9394C0" wp14:editId="47BE611E">
            <wp:extent cx="3369691" cy="2392680"/>
            <wp:effectExtent l="0" t="0" r="254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82112" cy="240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3A8F0" w14:textId="77777777" w:rsidR="0017628A" w:rsidRDefault="0017628A" w:rsidP="0017628A">
      <w:pPr>
        <w:pStyle w:val="ListParagraph"/>
        <w:rPr>
          <w:b/>
          <w:bCs/>
          <w:lang w:bidi="bn-IN"/>
        </w:rPr>
      </w:pPr>
      <w:r>
        <w:rPr>
          <w:noProof/>
        </w:rPr>
        <w:drawing>
          <wp:inline distT="0" distB="0" distL="0" distR="0" wp14:anchorId="6DA08DCB" wp14:editId="436C930A">
            <wp:extent cx="5943600" cy="1275715"/>
            <wp:effectExtent l="0" t="0" r="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B2194" w14:textId="77777777" w:rsidR="0017628A" w:rsidRDefault="0017628A" w:rsidP="0017628A">
      <w:pPr>
        <w:pStyle w:val="ListParagraph"/>
        <w:rPr>
          <w:u w:val="single"/>
          <w:lang w:bidi="bn-IN"/>
        </w:rPr>
      </w:pPr>
    </w:p>
    <w:p w14:paraId="578528D9" w14:textId="77777777" w:rsidR="0017628A" w:rsidRDefault="0017628A" w:rsidP="0017628A">
      <w:pPr>
        <w:pStyle w:val="ListParagraph"/>
        <w:rPr>
          <w:u w:val="single"/>
          <w:lang w:bidi="bn-IN"/>
        </w:rPr>
      </w:pPr>
    </w:p>
    <w:p w14:paraId="14486A8E" w14:textId="77777777" w:rsidR="0017628A" w:rsidRDefault="0017628A" w:rsidP="0017628A">
      <w:pPr>
        <w:pStyle w:val="ListParagraph"/>
        <w:rPr>
          <w:u w:val="single"/>
          <w:lang w:bidi="bn-IN"/>
        </w:rPr>
      </w:pPr>
    </w:p>
    <w:p w14:paraId="1021261F" w14:textId="77777777" w:rsidR="00BA6352" w:rsidRDefault="00BA6352" w:rsidP="0017628A">
      <w:pPr>
        <w:pStyle w:val="ListParagraph"/>
        <w:rPr>
          <w:u w:val="single"/>
          <w:lang w:bidi="bn-IN"/>
        </w:rPr>
      </w:pPr>
    </w:p>
    <w:p w14:paraId="0155C9EE" w14:textId="77777777" w:rsidR="00BA6352" w:rsidRDefault="00BA6352" w:rsidP="0017628A">
      <w:pPr>
        <w:pStyle w:val="ListParagraph"/>
        <w:rPr>
          <w:u w:val="single"/>
          <w:lang w:bidi="bn-IN"/>
        </w:rPr>
      </w:pPr>
    </w:p>
    <w:p w14:paraId="0259027A" w14:textId="77777777" w:rsidR="00BA6352" w:rsidRDefault="00BA6352" w:rsidP="0017628A">
      <w:pPr>
        <w:pStyle w:val="ListParagraph"/>
        <w:rPr>
          <w:u w:val="single"/>
          <w:lang w:bidi="bn-IN"/>
        </w:rPr>
      </w:pPr>
    </w:p>
    <w:p w14:paraId="7474CEE9" w14:textId="53306329" w:rsidR="0017628A" w:rsidRPr="001806F6" w:rsidRDefault="0017628A" w:rsidP="0017628A">
      <w:pPr>
        <w:pStyle w:val="ListParagraph"/>
        <w:rPr>
          <w:u w:val="single"/>
          <w:lang w:bidi="bn-IN"/>
        </w:rPr>
      </w:pPr>
      <w:r w:rsidRPr="001806F6">
        <w:rPr>
          <w:u w:val="single"/>
          <w:lang w:bidi="bn-IN"/>
        </w:rPr>
        <w:lastRenderedPageBreak/>
        <w:t>Output:</w:t>
      </w:r>
    </w:p>
    <w:p w14:paraId="4032A4AD" w14:textId="7E1E30E7" w:rsidR="0017628A" w:rsidRDefault="0017628A" w:rsidP="0017628A">
      <w:pPr>
        <w:pStyle w:val="ListParagraph"/>
        <w:rPr>
          <w:b/>
          <w:bCs/>
          <w:lang w:bidi="bn-IN"/>
        </w:rPr>
      </w:pPr>
      <w:r>
        <w:rPr>
          <w:noProof/>
        </w:rPr>
        <w:drawing>
          <wp:inline distT="0" distB="0" distL="0" distR="0" wp14:anchorId="3751CEDC" wp14:editId="58799ACC">
            <wp:extent cx="3324225" cy="70485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24225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70E91" w14:textId="31584F16" w:rsidR="0017628A" w:rsidRDefault="0017628A" w:rsidP="0017628A">
      <w:pPr>
        <w:pStyle w:val="ListParagraph"/>
        <w:rPr>
          <w:b/>
          <w:bCs/>
          <w:lang w:bidi="bn-IN"/>
        </w:rPr>
      </w:pPr>
    </w:p>
    <w:p w14:paraId="23DEC55A" w14:textId="3C4B71F2" w:rsidR="0017628A" w:rsidRDefault="0017628A" w:rsidP="0017628A">
      <w:pPr>
        <w:pStyle w:val="ListParagraph"/>
        <w:rPr>
          <w:b/>
          <w:bCs/>
          <w:lang w:bidi="bn-IN"/>
        </w:rPr>
      </w:pPr>
      <w:r>
        <w:rPr>
          <w:b/>
          <w:bCs/>
          <w:lang w:bidi="bn-IN"/>
        </w:rPr>
        <w:t xml:space="preserve">Analytical Plan for increasing the threshold accuracy  </w:t>
      </w:r>
      <w:r w:rsidR="004E19C4">
        <w:rPr>
          <w:b/>
          <w:bCs/>
          <w:lang w:bidi="bn-IN"/>
        </w:rPr>
        <w:t>b</w:t>
      </w:r>
      <w:r>
        <w:rPr>
          <w:b/>
          <w:bCs/>
          <w:lang w:bidi="bn-IN"/>
        </w:rPr>
        <w:t>y 80%</w:t>
      </w:r>
    </w:p>
    <w:p w14:paraId="32401CEC" w14:textId="77777777" w:rsidR="0017628A" w:rsidRDefault="0017628A" w:rsidP="0017628A">
      <w:pPr>
        <w:pStyle w:val="ListParagraph"/>
        <w:rPr>
          <w:lang w:bidi="bn-IN"/>
        </w:rPr>
      </w:pPr>
      <w:r>
        <w:rPr>
          <w:lang w:bidi="bn-IN"/>
        </w:rPr>
        <w:t>In order to increase the threshold accuracy, the following steps were performed:</w:t>
      </w:r>
    </w:p>
    <w:p w14:paraId="60A2684B" w14:textId="77777777" w:rsidR="0017628A" w:rsidRDefault="0017628A" w:rsidP="0017628A">
      <w:pPr>
        <w:pStyle w:val="ListParagraph"/>
        <w:numPr>
          <w:ilvl w:val="0"/>
          <w:numId w:val="2"/>
        </w:numPr>
        <w:rPr>
          <w:lang w:bidi="bn-IN"/>
        </w:rPr>
      </w:pPr>
      <w:r>
        <w:rPr>
          <w:lang w:bidi="bn-IN"/>
        </w:rPr>
        <w:t>Reading the CSV file</w:t>
      </w:r>
    </w:p>
    <w:p w14:paraId="5187E7ED" w14:textId="77777777" w:rsidR="0017628A" w:rsidRDefault="0017628A" w:rsidP="0017628A">
      <w:pPr>
        <w:pStyle w:val="ListParagraph"/>
        <w:numPr>
          <w:ilvl w:val="0"/>
          <w:numId w:val="2"/>
        </w:numPr>
        <w:rPr>
          <w:lang w:bidi="bn-IN"/>
        </w:rPr>
      </w:pPr>
      <w:r>
        <w:rPr>
          <w:lang w:bidi="bn-IN"/>
        </w:rPr>
        <w:t>Checked for the data types of all the fields in the dataset</w:t>
      </w:r>
    </w:p>
    <w:p w14:paraId="65D95167" w14:textId="77777777" w:rsidR="0017628A" w:rsidRDefault="0017628A" w:rsidP="0017628A">
      <w:pPr>
        <w:pStyle w:val="ListParagraph"/>
        <w:numPr>
          <w:ilvl w:val="0"/>
          <w:numId w:val="2"/>
        </w:numPr>
        <w:rPr>
          <w:lang w:bidi="bn-IN"/>
        </w:rPr>
      </w:pPr>
      <w:r>
        <w:rPr>
          <w:lang w:bidi="bn-IN"/>
        </w:rPr>
        <w:t>Converted the non-numeric data to numeric data types</w:t>
      </w:r>
    </w:p>
    <w:p w14:paraId="5D14C23E" w14:textId="77777777" w:rsidR="0017628A" w:rsidRDefault="0017628A" w:rsidP="0017628A">
      <w:pPr>
        <w:pStyle w:val="ListParagraph"/>
        <w:numPr>
          <w:ilvl w:val="0"/>
          <w:numId w:val="2"/>
        </w:numPr>
        <w:rPr>
          <w:lang w:bidi="bn-IN"/>
        </w:rPr>
      </w:pPr>
      <w:r>
        <w:rPr>
          <w:lang w:bidi="bn-IN"/>
        </w:rPr>
        <w:t>Removed missing values</w:t>
      </w:r>
    </w:p>
    <w:p w14:paraId="006CBEF6" w14:textId="77777777" w:rsidR="0017628A" w:rsidRDefault="0017628A" w:rsidP="0017628A">
      <w:pPr>
        <w:pStyle w:val="ListParagraph"/>
        <w:numPr>
          <w:ilvl w:val="0"/>
          <w:numId w:val="2"/>
        </w:numPr>
        <w:rPr>
          <w:lang w:bidi="bn-IN"/>
        </w:rPr>
      </w:pPr>
      <w:r>
        <w:rPr>
          <w:lang w:bidi="bn-IN"/>
        </w:rPr>
        <w:t>Conversion of categorical variables to dummy variables</w:t>
      </w:r>
    </w:p>
    <w:p w14:paraId="66E68F33" w14:textId="77777777" w:rsidR="0017628A" w:rsidRDefault="0017628A" w:rsidP="0017628A">
      <w:pPr>
        <w:pStyle w:val="ListParagraph"/>
        <w:numPr>
          <w:ilvl w:val="0"/>
          <w:numId w:val="2"/>
        </w:numPr>
        <w:rPr>
          <w:lang w:bidi="bn-IN"/>
        </w:rPr>
      </w:pPr>
      <w:r>
        <w:rPr>
          <w:lang w:bidi="bn-IN"/>
        </w:rPr>
        <w:t xml:space="preserve">Scaling of variables: We used Normalization which scales the input data into range between 0 – 1. Moreover, Standardization helps with scaling the variables, which shifts the standard deviation in a way to have zero mean and 1 as the standard deviation.  </w:t>
      </w:r>
    </w:p>
    <w:p w14:paraId="36107B55" w14:textId="77777777" w:rsidR="0017628A" w:rsidRDefault="0017628A" w:rsidP="0017628A">
      <w:pPr>
        <w:pStyle w:val="ListParagraph"/>
        <w:numPr>
          <w:ilvl w:val="0"/>
          <w:numId w:val="2"/>
        </w:numPr>
        <w:rPr>
          <w:lang w:bidi="bn-IN"/>
        </w:rPr>
      </w:pPr>
      <w:r>
        <w:rPr>
          <w:lang w:bidi="bn-IN"/>
        </w:rPr>
        <w:t>Implementation of the Machine Learning model</w:t>
      </w:r>
    </w:p>
    <w:p w14:paraId="599B34A9" w14:textId="77777777" w:rsidR="0017628A" w:rsidRDefault="0017628A" w:rsidP="0017628A">
      <w:pPr>
        <w:pStyle w:val="ListParagraph"/>
        <w:rPr>
          <w:b/>
          <w:bCs/>
          <w:lang w:bidi="bn-IN"/>
        </w:rPr>
      </w:pPr>
    </w:p>
    <w:p w14:paraId="71E44734" w14:textId="77777777" w:rsidR="0017628A" w:rsidRDefault="0017628A" w:rsidP="0017628A">
      <w:pPr>
        <w:pStyle w:val="ListParagraph"/>
        <w:rPr>
          <w:b/>
          <w:bCs/>
          <w:lang w:bidi="bn-IN"/>
        </w:rPr>
      </w:pPr>
    </w:p>
    <w:p w14:paraId="5D8C853C" w14:textId="77777777" w:rsidR="0017628A" w:rsidRPr="000A0D55" w:rsidRDefault="0017628A" w:rsidP="0017628A">
      <w:pPr>
        <w:pStyle w:val="ListParagraph"/>
        <w:rPr>
          <w:b/>
          <w:bCs/>
          <w:lang w:bidi="bn-IN"/>
        </w:rPr>
      </w:pPr>
    </w:p>
    <w:p w14:paraId="72E025A3" w14:textId="77777777" w:rsidR="0017628A" w:rsidRDefault="0017628A" w:rsidP="0017628A">
      <w:pPr>
        <w:pStyle w:val="ListParagraph"/>
        <w:rPr>
          <w:lang w:bidi="bn-IN"/>
        </w:rPr>
      </w:pPr>
    </w:p>
    <w:p w14:paraId="0083DEDB" w14:textId="77777777" w:rsidR="0017628A" w:rsidRDefault="0017628A" w:rsidP="0017628A">
      <w:pPr>
        <w:rPr>
          <w:lang w:bidi="bn-IN"/>
        </w:rPr>
      </w:pPr>
    </w:p>
    <w:p w14:paraId="5DC0BA04" w14:textId="77777777" w:rsidR="0017628A" w:rsidRDefault="0017628A" w:rsidP="0017628A">
      <w:pPr>
        <w:rPr>
          <w:sz w:val="22"/>
          <w:szCs w:val="22"/>
          <w:lang w:bidi="bn-IN"/>
        </w:rPr>
      </w:pPr>
    </w:p>
    <w:p w14:paraId="5B12103D" w14:textId="77777777" w:rsidR="0017628A" w:rsidRPr="006D4A72" w:rsidRDefault="0017628A" w:rsidP="0017628A">
      <w:pPr>
        <w:rPr>
          <w:sz w:val="22"/>
          <w:szCs w:val="22"/>
          <w:lang w:bidi="bn-IN"/>
        </w:rPr>
      </w:pPr>
    </w:p>
    <w:p w14:paraId="5F05DA37" w14:textId="77777777" w:rsidR="0017628A" w:rsidRPr="006D4A72" w:rsidRDefault="0017628A" w:rsidP="0017628A">
      <w:pPr>
        <w:widowControl w:val="0"/>
        <w:autoSpaceDE w:val="0"/>
        <w:autoSpaceDN w:val="0"/>
        <w:adjustRightInd w:val="0"/>
        <w:rPr>
          <w:rFonts w:eastAsia="MS Gothic" w:cstheme="minorHAnsi"/>
          <w:b/>
          <w:bCs/>
          <w:sz w:val="22"/>
          <w:szCs w:val="22"/>
        </w:rPr>
      </w:pPr>
    </w:p>
    <w:p w14:paraId="6DFD4EE7" w14:textId="77777777" w:rsidR="008A3B92" w:rsidRDefault="007F4D15"/>
    <w:sectPr w:rsidR="008A3B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C0000"/>
    <w:multiLevelType w:val="hybridMultilevel"/>
    <w:tmpl w:val="484C0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A243E2"/>
    <w:multiLevelType w:val="hybridMultilevel"/>
    <w:tmpl w:val="500AFD8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sTAxMDA3sTQ3MDFR0lEKTi0uzszPAykwrAUAyEMOrywAAAA="/>
  </w:docVars>
  <w:rsids>
    <w:rsidRoot w:val="0017628A"/>
    <w:rsid w:val="000568E5"/>
    <w:rsid w:val="0017628A"/>
    <w:rsid w:val="004E19C4"/>
    <w:rsid w:val="007F4D15"/>
    <w:rsid w:val="00BA6352"/>
    <w:rsid w:val="00C93118"/>
    <w:rsid w:val="00E84C5B"/>
    <w:rsid w:val="00FA451D"/>
    <w:rsid w:val="00FE6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C69C6"/>
  <w15:chartTrackingRefBased/>
  <w15:docId w15:val="{72CD447C-A96C-46B5-8B81-0F65A74AC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28A"/>
    <w:pPr>
      <w:spacing w:after="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rsid w:val="0017628A"/>
    <w:pPr>
      <w:spacing w:after="80"/>
      <w:contextualSpacing/>
    </w:pPr>
    <w:rPr>
      <w:rFonts w:ascii="Trebuchet MS" w:eastAsia="MS Gothic" w:hAnsi="Trebuchet MS" w:cs="Times New Roman"/>
      <w:b/>
      <w:bCs/>
      <w:color w:val="141414"/>
      <w:spacing w:val="-10"/>
      <w:kern w:val="28"/>
      <w:sz w:val="44"/>
      <w:lang w:bidi="bn-IN"/>
    </w:rPr>
  </w:style>
  <w:style w:type="character" w:customStyle="1" w:styleId="TitleChar">
    <w:name w:val="Title Char"/>
    <w:basedOn w:val="DefaultParagraphFont"/>
    <w:link w:val="Title"/>
    <w:uiPriority w:val="2"/>
    <w:rsid w:val="0017628A"/>
    <w:rPr>
      <w:rFonts w:ascii="Trebuchet MS" w:eastAsia="MS Gothic" w:hAnsi="Trebuchet MS" w:cs="Times New Roman"/>
      <w:b/>
      <w:bCs/>
      <w:color w:val="141414"/>
      <w:spacing w:val="-10"/>
      <w:kern w:val="28"/>
      <w:sz w:val="44"/>
      <w:szCs w:val="24"/>
      <w:lang w:val="en-US" w:bidi="bn-IN"/>
    </w:rPr>
  </w:style>
  <w:style w:type="paragraph" w:styleId="ListParagraph">
    <w:name w:val="List Paragraph"/>
    <w:basedOn w:val="Normal"/>
    <w:uiPriority w:val="34"/>
    <w:qFormat/>
    <w:rsid w:val="001762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414</Words>
  <Characters>2360</Characters>
  <Application>Microsoft Office Word</Application>
  <DocSecurity>0</DocSecurity>
  <Lines>19</Lines>
  <Paragraphs>5</Paragraphs>
  <ScaleCrop>false</ScaleCrop>
  <Company/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ni adsar</dc:creator>
  <cp:keywords/>
  <dc:description/>
  <cp:lastModifiedBy>shivani adsar</cp:lastModifiedBy>
  <cp:revision>22</cp:revision>
  <dcterms:created xsi:type="dcterms:W3CDTF">2021-03-16T05:52:00Z</dcterms:created>
  <dcterms:modified xsi:type="dcterms:W3CDTF">2021-03-16T06:07:00Z</dcterms:modified>
</cp:coreProperties>
</file>